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202020"/>
  <w:body>
    <w:p w14:paraId="7800D662" w14:textId="381BF75A" w:rsidR="00873CED" w:rsidRPr="00EE3C5C" w:rsidRDefault="00D53471" w:rsidP="005B3CC4">
      <w:pPr>
        <w:jc w:val="center"/>
        <w:rPr>
          <w:rFonts w:cs="Courier New"/>
          <w:b/>
          <w:bCs/>
          <w:color w:val="008888" w:themeColor="text1"/>
          <w:sz w:val="56"/>
          <w:szCs w:val="52"/>
        </w:rPr>
      </w:pPr>
      <w:r w:rsidRPr="00EE3C5C">
        <w:rPr>
          <w:rFonts w:cs="Courier New"/>
          <w:b/>
          <w:bCs/>
          <w:color w:val="008888" w:themeColor="text1"/>
          <w:sz w:val="56"/>
          <w:szCs w:val="52"/>
        </w:rPr>
        <w:t>Quizzing Application Suite 2.x</w:t>
      </w:r>
    </w:p>
    <w:p w14:paraId="1B1DC3CA" w14:textId="4B76F193" w:rsidR="00E641EA" w:rsidRPr="00E76CD5" w:rsidRDefault="00D53471" w:rsidP="005B3CC4">
      <w:pPr>
        <w:jc w:val="center"/>
        <w:rPr>
          <w:rFonts w:cs="Courier New"/>
          <w:color w:val="00B050"/>
          <w:sz w:val="28"/>
          <w:szCs w:val="24"/>
        </w:rPr>
      </w:pPr>
      <w:r w:rsidRPr="00E76CD5">
        <w:rPr>
          <w:rFonts w:cs="Courier New"/>
          <w:sz w:val="28"/>
          <w:szCs w:val="24"/>
        </w:rPr>
        <w:t>First Time Setup and Recovery Agent</w:t>
      </w:r>
      <w:r w:rsidR="009D310F" w:rsidRPr="00E76CD5">
        <w:rPr>
          <w:rFonts w:cs="Courier New"/>
          <w:sz w:val="28"/>
          <w:szCs w:val="24"/>
        </w:rPr>
        <w:t xml:space="preserve"> Instructions</w:t>
      </w:r>
    </w:p>
    <w:p w14:paraId="20AF0DF2" w14:textId="76B6BCC0" w:rsidR="00D53471" w:rsidRPr="00E76CD5" w:rsidRDefault="00D53471" w:rsidP="005B3CC4">
      <w:pPr>
        <w:jc w:val="center"/>
        <w:rPr>
          <w:rFonts w:cs="Courier New"/>
          <w:color w:val="00B050"/>
          <w:sz w:val="32"/>
          <w:szCs w:val="28"/>
        </w:rPr>
      </w:pPr>
    </w:p>
    <w:p w14:paraId="5B7408A9" w14:textId="0D7D1F6D" w:rsidR="00D53471" w:rsidRPr="00E76CD5" w:rsidRDefault="00D53471" w:rsidP="005B3CC4">
      <w:pPr>
        <w:jc w:val="center"/>
        <w:rPr>
          <w:rFonts w:cs="Courier New"/>
          <w:color w:val="00B050"/>
          <w:sz w:val="32"/>
          <w:szCs w:val="28"/>
        </w:rPr>
      </w:pPr>
    </w:p>
    <w:p w14:paraId="142B5EE2" w14:textId="199DF8B9" w:rsidR="00D53471" w:rsidRPr="00E76CD5" w:rsidRDefault="004D7BE6" w:rsidP="005B3CC4">
      <w:pPr>
        <w:jc w:val="center"/>
        <w:rPr>
          <w:rFonts w:cs="Courier New"/>
          <w:color w:val="00B050"/>
          <w:sz w:val="32"/>
          <w:szCs w:val="28"/>
        </w:rPr>
      </w:pPr>
      <w:r>
        <w:rPr>
          <w:rFonts w:cs="Courier New"/>
          <w:color w:val="00B050"/>
          <w:sz w:val="32"/>
          <w:szCs w:val="28"/>
        </w:rPr>
        <w:t xml:space="preserve"> </w:t>
      </w:r>
    </w:p>
    <w:p w14:paraId="63342159" w14:textId="61F032DD" w:rsidR="00D53471" w:rsidRPr="00E76CD5" w:rsidRDefault="00D53471" w:rsidP="005B3CC4">
      <w:pPr>
        <w:jc w:val="center"/>
        <w:rPr>
          <w:rFonts w:cs="Courier New"/>
          <w:color w:val="00B050"/>
          <w:sz w:val="32"/>
          <w:szCs w:val="28"/>
        </w:rPr>
      </w:pPr>
    </w:p>
    <w:p w14:paraId="56DC38D4" w14:textId="597CF01C" w:rsidR="00D53471" w:rsidRPr="00E76CD5" w:rsidRDefault="00D53471" w:rsidP="005B3CC4">
      <w:pPr>
        <w:jc w:val="center"/>
        <w:rPr>
          <w:rFonts w:cs="Courier New"/>
          <w:color w:val="00B050"/>
          <w:sz w:val="32"/>
          <w:szCs w:val="28"/>
        </w:rPr>
      </w:pPr>
    </w:p>
    <w:p w14:paraId="29144CDF" w14:textId="0AD5D3AB" w:rsidR="00D53471" w:rsidRPr="00E76CD5" w:rsidRDefault="00D53471" w:rsidP="005B3CC4">
      <w:pPr>
        <w:jc w:val="center"/>
        <w:rPr>
          <w:rFonts w:cs="Courier New"/>
          <w:color w:val="00B050"/>
          <w:sz w:val="32"/>
          <w:szCs w:val="28"/>
        </w:rPr>
      </w:pPr>
    </w:p>
    <w:p w14:paraId="4825F3A1" w14:textId="73003D47" w:rsidR="00D53471" w:rsidRPr="00E76CD5" w:rsidRDefault="00D53471" w:rsidP="005B3CC4">
      <w:pPr>
        <w:jc w:val="center"/>
        <w:rPr>
          <w:rFonts w:cs="Courier New"/>
          <w:color w:val="00B050"/>
          <w:sz w:val="32"/>
          <w:szCs w:val="28"/>
        </w:rPr>
      </w:pPr>
    </w:p>
    <w:p w14:paraId="6B3BCC2B" w14:textId="701485BB" w:rsidR="00D53471" w:rsidRPr="00E76CD5" w:rsidRDefault="00D53471" w:rsidP="005B3CC4">
      <w:pPr>
        <w:jc w:val="center"/>
        <w:rPr>
          <w:rFonts w:cs="Courier New"/>
          <w:color w:val="00B050"/>
          <w:sz w:val="32"/>
          <w:szCs w:val="28"/>
        </w:rPr>
      </w:pPr>
    </w:p>
    <w:p w14:paraId="5E5B375D" w14:textId="6C67E24B" w:rsidR="00D53471" w:rsidRPr="00E76CD5" w:rsidRDefault="00D53471" w:rsidP="005B3CC4">
      <w:pPr>
        <w:jc w:val="center"/>
        <w:rPr>
          <w:rFonts w:cs="Courier New"/>
          <w:color w:val="00B050"/>
          <w:sz w:val="32"/>
          <w:szCs w:val="28"/>
        </w:rPr>
      </w:pPr>
    </w:p>
    <w:p w14:paraId="68614C95" w14:textId="77C3DB59" w:rsidR="00D53471" w:rsidRPr="00E76CD5" w:rsidRDefault="00D53471" w:rsidP="005B3CC4">
      <w:pPr>
        <w:jc w:val="center"/>
        <w:rPr>
          <w:rFonts w:cs="Courier New"/>
          <w:color w:val="00B050"/>
          <w:sz w:val="32"/>
          <w:szCs w:val="28"/>
        </w:rPr>
      </w:pPr>
    </w:p>
    <w:p w14:paraId="2FC2E2C3" w14:textId="62822F60" w:rsidR="00D53471" w:rsidRPr="00E76CD5" w:rsidRDefault="00D53471" w:rsidP="005B3CC4">
      <w:pPr>
        <w:jc w:val="center"/>
        <w:rPr>
          <w:rFonts w:cs="Courier New"/>
          <w:color w:val="00B050"/>
          <w:sz w:val="32"/>
          <w:szCs w:val="28"/>
        </w:rPr>
      </w:pPr>
    </w:p>
    <w:p w14:paraId="37605C3A" w14:textId="06BEFB8F" w:rsidR="00D53471" w:rsidRPr="00E76CD5" w:rsidRDefault="00D53471" w:rsidP="005B3CC4">
      <w:pPr>
        <w:jc w:val="center"/>
        <w:rPr>
          <w:rFonts w:cs="Courier New"/>
          <w:color w:val="00B050"/>
          <w:sz w:val="32"/>
          <w:szCs w:val="28"/>
        </w:rPr>
      </w:pPr>
    </w:p>
    <w:p w14:paraId="67C5524C" w14:textId="17F3140A" w:rsidR="00D53471" w:rsidRPr="00E76CD5" w:rsidRDefault="00D53471" w:rsidP="005B3CC4">
      <w:pPr>
        <w:jc w:val="center"/>
        <w:rPr>
          <w:rFonts w:cs="Courier New"/>
          <w:color w:val="00B050"/>
          <w:sz w:val="32"/>
          <w:szCs w:val="28"/>
        </w:rPr>
      </w:pPr>
    </w:p>
    <w:p w14:paraId="635482B8" w14:textId="3C27CACC" w:rsidR="00D53471" w:rsidRPr="00E76CD5" w:rsidRDefault="00D53471" w:rsidP="005B3CC4">
      <w:pPr>
        <w:jc w:val="center"/>
        <w:rPr>
          <w:rFonts w:cs="Courier New"/>
          <w:color w:val="00B050"/>
          <w:sz w:val="32"/>
          <w:szCs w:val="28"/>
        </w:rPr>
      </w:pPr>
    </w:p>
    <w:p w14:paraId="5D9BDAE9" w14:textId="3F29FE94" w:rsidR="00D53471" w:rsidRPr="00E76CD5" w:rsidRDefault="00D53471" w:rsidP="005B3CC4">
      <w:pPr>
        <w:jc w:val="center"/>
        <w:rPr>
          <w:rFonts w:cs="Courier New"/>
          <w:color w:val="00B050"/>
          <w:sz w:val="32"/>
          <w:szCs w:val="28"/>
        </w:rPr>
      </w:pPr>
    </w:p>
    <w:p w14:paraId="491836C0" w14:textId="40F94C6D" w:rsidR="00D53471" w:rsidRPr="00E76CD5" w:rsidRDefault="00D53471" w:rsidP="005B3CC4">
      <w:pPr>
        <w:jc w:val="center"/>
        <w:rPr>
          <w:rFonts w:cs="Courier New"/>
          <w:color w:val="00B050"/>
          <w:sz w:val="32"/>
          <w:szCs w:val="28"/>
        </w:rPr>
      </w:pPr>
    </w:p>
    <w:p w14:paraId="37A46FB3" w14:textId="77777777" w:rsidR="00D53471" w:rsidRPr="00E76CD5" w:rsidRDefault="00D53471" w:rsidP="005B3CC4">
      <w:pPr>
        <w:jc w:val="center"/>
        <w:rPr>
          <w:rFonts w:cs="Courier New"/>
          <w:color w:val="00B050"/>
          <w:sz w:val="32"/>
          <w:szCs w:val="28"/>
        </w:rPr>
      </w:pPr>
    </w:p>
    <w:p w14:paraId="5FECD63A" w14:textId="77777777" w:rsidR="00E641EA" w:rsidRPr="00E76CD5" w:rsidRDefault="00E641EA" w:rsidP="005B3CC4">
      <w:pPr>
        <w:jc w:val="center"/>
        <w:rPr>
          <w:rFonts w:cs="Courier New"/>
          <w:color w:val="00B050"/>
          <w:sz w:val="32"/>
          <w:szCs w:val="28"/>
        </w:rPr>
      </w:pPr>
    </w:p>
    <w:p w14:paraId="1BE3519B" w14:textId="77777777" w:rsidR="00E641EA" w:rsidRPr="00E76CD5" w:rsidRDefault="00E641EA" w:rsidP="005B3CC4">
      <w:pPr>
        <w:jc w:val="center"/>
        <w:rPr>
          <w:rFonts w:cs="Courier New"/>
          <w:color w:val="00B050"/>
          <w:sz w:val="32"/>
          <w:szCs w:val="28"/>
        </w:rPr>
      </w:pPr>
    </w:p>
    <w:p w14:paraId="7ABE5550" w14:textId="16DDA443" w:rsidR="00E641EA" w:rsidRPr="00E76CD5" w:rsidRDefault="00E641EA" w:rsidP="00E641EA">
      <w:pPr>
        <w:jc w:val="center"/>
        <w:rPr>
          <w:rFonts w:cs="Courier New"/>
        </w:rPr>
      </w:pPr>
      <w:r w:rsidRPr="00E76CD5">
        <w:rPr>
          <w:rFonts w:cs="Courier New"/>
        </w:rPr>
        <w:t xml:space="preserve">By </w:t>
      </w:r>
      <w:r w:rsidRPr="00EE3C5C">
        <w:rPr>
          <w:rFonts w:cs="Courier New"/>
          <w:b/>
          <w:bCs/>
          <w:color w:val="008888" w:themeColor="text1"/>
        </w:rPr>
        <w:t>Geetansh Gautam</w:t>
      </w:r>
      <w:r w:rsidRPr="00E76CD5">
        <w:rPr>
          <w:rFonts w:cs="Courier New"/>
        </w:rPr>
        <w:t xml:space="preserve">, </w:t>
      </w:r>
      <w:r w:rsidR="009D310F" w:rsidRPr="00E76CD5">
        <w:rPr>
          <w:rFonts w:cs="Courier New"/>
        </w:rPr>
        <w:t>Developer</w:t>
      </w:r>
      <w:r w:rsidRPr="00E76CD5">
        <w:rPr>
          <w:rFonts w:cs="Courier New"/>
        </w:rPr>
        <w:t xml:space="preserve"> of Coding Made Fun</w:t>
      </w:r>
      <w:r w:rsidRPr="00E76CD5">
        <w:rPr>
          <w:rFonts w:cs="Courier New"/>
        </w:rPr>
        <w:br w:type="page"/>
      </w:r>
    </w:p>
    <w:p w14:paraId="2A0A3746" w14:textId="77777777" w:rsidR="00AA5D40" w:rsidRPr="00E76CD5" w:rsidRDefault="00AA5D40" w:rsidP="00AA5D40">
      <w:pPr>
        <w:pStyle w:val="Heading1"/>
        <w:jc w:val="center"/>
        <w:rPr>
          <w:rFonts w:ascii="Century Gothic" w:hAnsi="Century Gothic"/>
          <w:b/>
          <w:bCs/>
        </w:rPr>
      </w:pPr>
      <w:r w:rsidRPr="00E76CD5">
        <w:rPr>
          <w:rFonts w:ascii="Century Gothic" w:hAnsi="Century Gothic"/>
          <w:b/>
          <w:bCs/>
        </w:rPr>
        <w:lastRenderedPageBreak/>
        <w:t>General Information</w:t>
      </w:r>
    </w:p>
    <w:p w14:paraId="64F72FCD" w14:textId="2C7B1213" w:rsidR="00AA5D40" w:rsidRPr="00E76CD5" w:rsidRDefault="00AA5D40" w:rsidP="00AA5D40">
      <w:pPr>
        <w:rPr>
          <w:rFonts w:cs="Courier New"/>
        </w:rPr>
      </w:pPr>
      <w:r w:rsidRPr="00EE3C5C">
        <w:rPr>
          <w:rFonts w:cs="Courier New"/>
          <w:b/>
          <w:bCs/>
          <w:color w:val="008888" w:themeColor="text1"/>
        </w:rPr>
        <w:t>QA FTSRA</w:t>
      </w:r>
      <w:r w:rsidRPr="00EE3C5C">
        <w:rPr>
          <w:rFonts w:cs="Courier New"/>
          <w:color w:val="008888" w:themeColor="text1"/>
        </w:rPr>
        <w:t xml:space="preserve"> </w:t>
      </w:r>
      <w:r w:rsidR="00752993" w:rsidRPr="00752993">
        <w:rPr>
          <w:rFonts w:cs="Courier New"/>
        </w:rPr>
        <w:t>(</w:t>
      </w:r>
      <w:r w:rsidR="00752993" w:rsidRPr="001E0CBC">
        <w:rPr>
          <w:rFonts w:cs="Courier New"/>
          <w:i/>
          <w:iCs/>
        </w:rPr>
        <w:t>Quizzing Application First Time Setup and Recovery Agent)</w:t>
      </w:r>
      <w:r w:rsidR="00752993" w:rsidRPr="00752993">
        <w:rPr>
          <w:rFonts w:cs="Courier New"/>
        </w:rPr>
        <w:t xml:space="preserve"> </w:t>
      </w:r>
      <w:r w:rsidRPr="00E76CD5">
        <w:rPr>
          <w:rFonts w:cs="Courier New"/>
        </w:rPr>
        <w:t>is a utility provided in the Quizzing Application 2.0 Application Collection that is useful for resetting buggy/corrupted application files and to conveniently finish the first-time setup.</w:t>
      </w:r>
    </w:p>
    <w:p w14:paraId="79F1AE3A" w14:textId="77777777" w:rsidR="00AA5D40" w:rsidRPr="00E76CD5" w:rsidRDefault="00AA5D40" w:rsidP="00AA5D40">
      <w:pPr>
        <w:rPr>
          <w:rFonts w:cs="Courier New"/>
        </w:rPr>
      </w:pPr>
    </w:p>
    <w:p w14:paraId="47B5D058" w14:textId="77777777" w:rsidR="00AA5D40" w:rsidRPr="00E76CD5" w:rsidRDefault="00AA5D40" w:rsidP="00AA5D40">
      <w:pPr>
        <w:pStyle w:val="Heading1"/>
        <w:jc w:val="center"/>
        <w:rPr>
          <w:rFonts w:ascii="Century Gothic" w:hAnsi="Century Gothic"/>
          <w:b/>
          <w:bCs/>
        </w:rPr>
      </w:pPr>
      <w:r w:rsidRPr="00E76CD5">
        <w:rPr>
          <w:rFonts w:ascii="Century Gothic" w:hAnsi="Century Gothic"/>
          <w:b/>
          <w:bCs/>
        </w:rPr>
        <w:t>Use Cases and Instructions</w:t>
      </w:r>
    </w:p>
    <w:p w14:paraId="2506A1C1" w14:textId="77777777" w:rsidR="00AA5D40" w:rsidRPr="00E76CD5" w:rsidRDefault="00AA5D40" w:rsidP="00AA5D40">
      <w:pPr>
        <w:rPr>
          <w:rFonts w:cs="Courier New"/>
        </w:rPr>
      </w:pPr>
      <w:r w:rsidRPr="00E76CD5">
        <w:rPr>
          <w:rFonts w:cs="Courier New"/>
        </w:rPr>
        <w:t>If this UI was opened by the installer, click the “Reset All Files” button to finish off the setup routine. Once you get the confirmation that the application has finished its task, feel free to exit the application.</w:t>
      </w:r>
    </w:p>
    <w:p w14:paraId="0A781E2B" w14:textId="77777777" w:rsidR="00AA5D40" w:rsidRPr="00E76CD5" w:rsidRDefault="00AA5D40" w:rsidP="00AA5D40">
      <w:pPr>
        <w:rPr>
          <w:rFonts w:cs="Courier New"/>
        </w:rPr>
      </w:pPr>
    </w:p>
    <w:p w14:paraId="3D29FBD0" w14:textId="77777777" w:rsidR="00AA5D40" w:rsidRPr="00E76CD5" w:rsidRDefault="00AA5D40" w:rsidP="00AA5D40">
      <w:pPr>
        <w:rPr>
          <w:rFonts w:cs="Courier New"/>
        </w:rPr>
      </w:pPr>
      <w:r w:rsidRPr="00E76CD5">
        <w:rPr>
          <w:rFonts w:cs="Courier New"/>
        </w:rPr>
        <w:t xml:space="preserve">If all application seem to be acting in a strange manner and the cause is unknown, or if you were instructed to reset your configuration file, it is very likely that the configuration file has somehow been corrupted and therefore needs to be reset. In such cases, you may click the “Reset Configuration File” button. This should allow most applications to at least boot properly. (See </w:t>
      </w:r>
      <w:hyperlink w:anchor="_Cautions_and_Warnings" w:history="1">
        <w:r w:rsidRPr="00456024">
          <w:rPr>
            <w:rStyle w:val="Hyperlink"/>
            <w:rFonts w:cs="Courier New"/>
            <w:b/>
            <w:bCs/>
            <w:i/>
            <w:iCs/>
          </w:rPr>
          <w:t>WARNINGS</w:t>
        </w:r>
      </w:hyperlink>
      <w:r w:rsidRPr="00E76CD5">
        <w:rPr>
          <w:rFonts w:cs="Courier New"/>
        </w:rPr>
        <w:t>)</w:t>
      </w:r>
    </w:p>
    <w:p w14:paraId="0EAE2A24" w14:textId="77777777" w:rsidR="00AA5D40" w:rsidRPr="00E76CD5" w:rsidRDefault="00AA5D40" w:rsidP="00AA5D40">
      <w:pPr>
        <w:rPr>
          <w:rFonts w:cs="Courier New"/>
        </w:rPr>
      </w:pPr>
    </w:p>
    <w:p w14:paraId="4A9356CF" w14:textId="77777777" w:rsidR="00AA5D40" w:rsidRDefault="00AA5D40" w:rsidP="00AA5D40">
      <w:pPr>
        <w:rPr>
          <w:rFonts w:cs="Courier New"/>
        </w:rPr>
      </w:pPr>
      <w:r w:rsidRPr="00E76CD5">
        <w:rPr>
          <w:rFonts w:cs="Courier New"/>
        </w:rPr>
        <w:t xml:space="preserve">If the above mentioned does not help mend the bugs, it may be required for you to reset all files. In such cases, click the “Reset All Files” button. (See </w:t>
      </w:r>
      <w:hyperlink w:anchor="_Cautions_and_Warnings" w:history="1">
        <w:r w:rsidRPr="00456024">
          <w:rPr>
            <w:rStyle w:val="Hyperlink"/>
            <w:rFonts w:cs="Courier New"/>
            <w:b/>
            <w:bCs/>
            <w:i/>
            <w:iCs/>
          </w:rPr>
          <w:t>WARNINGS</w:t>
        </w:r>
      </w:hyperlink>
      <w:r w:rsidRPr="00E76CD5">
        <w:rPr>
          <w:rFonts w:cs="Courier New"/>
        </w:rPr>
        <w:t>)</w:t>
      </w:r>
    </w:p>
    <w:p w14:paraId="117611BA" w14:textId="77777777" w:rsidR="00AA5D40" w:rsidRDefault="00AA5D40" w:rsidP="00AA5D40">
      <w:pPr>
        <w:rPr>
          <w:rFonts w:cs="Courier New"/>
        </w:rPr>
      </w:pPr>
    </w:p>
    <w:p w14:paraId="7992CDD4" w14:textId="77777777" w:rsidR="00AA5D40" w:rsidRPr="00E76CD5" w:rsidRDefault="00AA5D40" w:rsidP="00AA5D40">
      <w:pPr>
        <w:rPr>
          <w:rFonts w:cs="Courier New"/>
        </w:rPr>
      </w:pPr>
      <w:r>
        <w:rPr>
          <w:rFonts w:cs="Courier New"/>
        </w:rPr>
        <w:t>The “Copy Missing Files” button may be used to recover an incomplete installation process; this process does not overwrite any existing data and is therefore a completely safe alternative to the other operations and therefore it may be a good idea to attempt to restore corrupted application behaviour by the usage of this routine before attempting the others.</w:t>
      </w:r>
    </w:p>
    <w:p w14:paraId="0FEF463D" w14:textId="77777777" w:rsidR="00AA5D40" w:rsidRPr="00E76CD5" w:rsidRDefault="00AA5D40" w:rsidP="00AA5D40">
      <w:pPr>
        <w:rPr>
          <w:rFonts w:cs="Courier New"/>
        </w:rPr>
      </w:pPr>
    </w:p>
    <w:p w14:paraId="69664E53" w14:textId="77777777" w:rsidR="00AA5D40" w:rsidRPr="00E76CD5" w:rsidRDefault="00AA5D40" w:rsidP="00AA5D40">
      <w:pPr>
        <w:pStyle w:val="Heading1"/>
        <w:jc w:val="center"/>
        <w:rPr>
          <w:rFonts w:ascii="Century Gothic" w:hAnsi="Century Gothic"/>
          <w:b/>
          <w:bCs/>
        </w:rPr>
      </w:pPr>
      <w:bookmarkStart w:id="0" w:name="_Cautions_and_Warnings"/>
      <w:bookmarkEnd w:id="0"/>
      <w:r w:rsidRPr="00E76CD5">
        <w:rPr>
          <w:rFonts w:ascii="Century Gothic" w:hAnsi="Century Gothic"/>
          <w:b/>
          <w:bCs/>
        </w:rPr>
        <w:t>Cautions and Warnings</w:t>
      </w:r>
    </w:p>
    <w:p w14:paraId="14D7C0E3" w14:textId="77777777" w:rsidR="00AA5D40" w:rsidRDefault="00AA5D40" w:rsidP="00AA5D40">
      <w:pPr>
        <w:pStyle w:val="ListParagraph"/>
        <w:numPr>
          <w:ilvl w:val="0"/>
          <w:numId w:val="1"/>
        </w:numPr>
      </w:pPr>
      <w:r w:rsidRPr="00E76CD5">
        <w:t xml:space="preserve">When the </w:t>
      </w:r>
      <w:r>
        <w:t>“Reset All Files” button is pressed, all files relevant to the application are deleted from the application’s folder and new, nominal files are copied in to replace them. When this occurs, all data will be lost; this data includes the following:</w:t>
      </w:r>
    </w:p>
    <w:p w14:paraId="340F8C2C" w14:textId="77777777" w:rsidR="00AA5D40" w:rsidRDefault="00AA5D40" w:rsidP="00AA5D40">
      <w:pPr>
        <w:pStyle w:val="ListParagraph"/>
        <w:numPr>
          <w:ilvl w:val="1"/>
          <w:numId w:val="1"/>
        </w:numPr>
      </w:pPr>
      <w:r>
        <w:lastRenderedPageBreak/>
        <w:t>Previously recorded scores</w:t>
      </w:r>
    </w:p>
    <w:p w14:paraId="5381474E" w14:textId="77777777" w:rsidR="00AA5D40" w:rsidRDefault="00AA5D40" w:rsidP="00AA5D40">
      <w:pPr>
        <w:pStyle w:val="ListParagraph"/>
        <w:numPr>
          <w:ilvl w:val="1"/>
          <w:numId w:val="1"/>
        </w:numPr>
      </w:pPr>
      <w:r>
        <w:t>All questions entered</w:t>
      </w:r>
    </w:p>
    <w:p w14:paraId="21995494" w14:textId="77777777" w:rsidR="00AA5D40" w:rsidRDefault="00AA5D40" w:rsidP="00AA5D40">
      <w:pPr>
        <w:pStyle w:val="ListParagraph"/>
        <w:numPr>
          <w:ilvl w:val="1"/>
          <w:numId w:val="1"/>
        </w:numPr>
      </w:pPr>
      <w:r>
        <w:t>All settings entered by the user</w:t>
      </w:r>
    </w:p>
    <w:p w14:paraId="124E720F" w14:textId="77777777" w:rsidR="00AA5D40" w:rsidRDefault="00AA5D40" w:rsidP="00AA5D40">
      <w:pPr>
        <w:pStyle w:val="ListParagraph"/>
        <w:numPr>
          <w:ilvl w:val="1"/>
          <w:numId w:val="1"/>
        </w:numPr>
      </w:pPr>
      <w:r>
        <w:t>All question backups</w:t>
      </w:r>
    </w:p>
    <w:p w14:paraId="667A5714" w14:textId="77777777" w:rsidR="00AA5D40" w:rsidRDefault="00AA5D40" w:rsidP="00AA5D40">
      <w:pPr>
        <w:pStyle w:val="ListParagraph"/>
        <w:numPr>
          <w:ilvl w:val="1"/>
          <w:numId w:val="1"/>
        </w:numPr>
      </w:pPr>
      <w:r>
        <w:t>All error and diagnostic flags</w:t>
      </w:r>
    </w:p>
    <w:p w14:paraId="7E6B8BDA" w14:textId="77777777" w:rsidR="00AA5D40" w:rsidRDefault="00AA5D40" w:rsidP="00AA5D40">
      <w:pPr>
        <w:pStyle w:val="ListParagraph"/>
        <w:ind w:left="1440"/>
      </w:pPr>
    </w:p>
    <w:p w14:paraId="7EE1387B" w14:textId="77777777" w:rsidR="00AA5D40" w:rsidRPr="00E76CD5" w:rsidRDefault="00AA5D40" w:rsidP="00AA5D40">
      <w:pPr>
        <w:pStyle w:val="ListParagraph"/>
        <w:numPr>
          <w:ilvl w:val="0"/>
          <w:numId w:val="1"/>
        </w:numPr>
      </w:pPr>
      <w:r>
        <w:t>When the “Reset Configuration File” button is pressed, the configuration is erased and reset to the state that is delivered with a fresh installation of the application. This should allow most apps to boot, even if additional errors are raised. It may be wise to do so and then use the Quizzing Application Administrator Tools application to export all other files such as scores, questions, etc. followed by a complete reset with the usage of the “Reset All Files” button.</w:t>
      </w:r>
    </w:p>
    <w:p w14:paraId="51808EA6" w14:textId="77777777" w:rsidR="00B5248A" w:rsidRPr="00E76CD5" w:rsidRDefault="00B5248A" w:rsidP="00823B41">
      <w:pPr>
        <w:rPr>
          <w:rFonts w:cs="Courier New"/>
        </w:rPr>
      </w:pPr>
    </w:p>
    <w:p w14:paraId="0AA76C96" w14:textId="03DD07CA" w:rsidR="00771702" w:rsidRPr="00E76CD5" w:rsidRDefault="00E4115D" w:rsidP="00823B41">
      <w:pPr>
        <w:rPr>
          <w:rFonts w:cs="Courier New"/>
          <w:color w:val="00B050"/>
          <w:sz w:val="32"/>
          <w:szCs w:val="28"/>
        </w:rPr>
      </w:pPr>
      <w:r w:rsidRPr="00E76CD5">
        <w:rPr>
          <w:rFonts w:cs="Courier New"/>
        </w:rPr>
        <w:t xml:space="preserve"> </w:t>
      </w:r>
    </w:p>
    <w:p w14:paraId="0C4F2BB3" w14:textId="77777777" w:rsidR="00E641EA" w:rsidRPr="00E76CD5" w:rsidRDefault="00E641EA" w:rsidP="005B3CC4">
      <w:pPr>
        <w:jc w:val="center"/>
        <w:rPr>
          <w:rFonts w:cs="Courier New"/>
        </w:rPr>
      </w:pPr>
    </w:p>
    <w:sectPr w:rsidR="00E641EA" w:rsidRPr="00E76CD5" w:rsidSect="00E641EA">
      <w:headerReference w:type="default" r:id="rId8"/>
      <w:footerReference w:type="default" r:id="rId9"/>
      <w:headerReference w:type="first" r:id="rId1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38621A" w14:textId="77777777" w:rsidR="00D53471" w:rsidRDefault="00D53471" w:rsidP="005B3CC4">
      <w:pPr>
        <w:spacing w:after="0" w:line="240" w:lineRule="auto"/>
      </w:pPr>
      <w:r>
        <w:separator/>
      </w:r>
    </w:p>
  </w:endnote>
  <w:endnote w:type="continuationSeparator" w:id="0">
    <w:p w14:paraId="39EA3C70" w14:textId="77777777" w:rsidR="00D53471" w:rsidRDefault="00D53471" w:rsidP="005B3C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41303" w14:textId="0DC76890" w:rsidR="00E641EA" w:rsidRPr="00E641EA" w:rsidRDefault="00E641EA">
    <w:pPr>
      <w:pStyle w:val="Footer"/>
    </w:pPr>
    <w:r w:rsidRPr="00E641EA">
      <w:rPr>
        <w:noProof/>
      </w:rPr>
      <mc:AlternateContent>
        <mc:Choice Requires="wps">
          <w:drawing>
            <wp:anchor distT="0" distB="0" distL="114300" distR="114300" simplePos="0" relativeHeight="251659264" behindDoc="0" locked="0" layoutInCell="1" allowOverlap="1" wp14:anchorId="0901CFCF" wp14:editId="258DFA83">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36A858B"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Pr="00E641EA">
      <w:t xml:space="preserve"> </w:t>
    </w:r>
    <w:r w:rsidRPr="00E641EA">
      <w:rPr>
        <w:rFonts w:asciiTheme="majorHAnsi" w:eastAsiaTheme="majorEastAsia" w:hAnsiTheme="majorHAnsi" w:cstheme="majorBidi"/>
        <w:sz w:val="20"/>
        <w:szCs w:val="20"/>
      </w:rPr>
      <w:t xml:space="preserve">pg. </w:t>
    </w:r>
    <w:r w:rsidRPr="00E641EA">
      <w:rPr>
        <w:rFonts w:asciiTheme="minorHAnsi" w:eastAsiaTheme="minorEastAsia" w:hAnsiTheme="minorHAnsi"/>
        <w:sz w:val="20"/>
        <w:szCs w:val="20"/>
      </w:rPr>
      <w:fldChar w:fldCharType="begin"/>
    </w:r>
    <w:r w:rsidRPr="00E641EA">
      <w:rPr>
        <w:sz w:val="20"/>
        <w:szCs w:val="20"/>
      </w:rPr>
      <w:instrText xml:space="preserve"> PAGE    \* MERGEFORMAT </w:instrText>
    </w:r>
    <w:r w:rsidRPr="00E641EA">
      <w:rPr>
        <w:rFonts w:asciiTheme="minorHAnsi" w:eastAsiaTheme="minorEastAsia" w:hAnsiTheme="minorHAnsi"/>
        <w:sz w:val="20"/>
        <w:szCs w:val="20"/>
      </w:rPr>
      <w:fldChar w:fldCharType="separate"/>
    </w:r>
    <w:r w:rsidRPr="00E641EA">
      <w:rPr>
        <w:rFonts w:asciiTheme="majorHAnsi" w:eastAsiaTheme="majorEastAsia" w:hAnsiTheme="majorHAnsi" w:cstheme="majorBidi"/>
        <w:noProof/>
        <w:sz w:val="20"/>
        <w:szCs w:val="20"/>
      </w:rPr>
      <w:t>2</w:t>
    </w:r>
    <w:r w:rsidRPr="00E641EA">
      <w:rPr>
        <w:rFonts w:asciiTheme="majorHAnsi" w:eastAsiaTheme="majorEastAsia" w:hAnsiTheme="majorHAnsi" w:cstheme="majorBidi"/>
        <w:noProof/>
        <w:sz w:val="20"/>
        <w:szCs w:val="20"/>
      </w:rPr>
      <w:fldChar w:fldCharType="end"/>
    </w:r>
    <w:r w:rsidRPr="00E641EA">
      <w:rPr>
        <w:rFonts w:asciiTheme="majorHAnsi" w:eastAsiaTheme="majorEastAsia" w:hAnsiTheme="majorHAnsi" w:cstheme="majorBidi"/>
        <w:noProof/>
        <w:sz w:val="20"/>
        <w:szCs w:val="20"/>
      </w:rPr>
      <w:tab/>
      <w:t xml:space="preserve">                                                                              </w:t>
    </w:r>
    <w:r w:rsidR="00D250CE">
      <w:rPr>
        <w:rFonts w:asciiTheme="majorHAnsi" w:eastAsiaTheme="majorEastAsia" w:hAnsiTheme="majorHAnsi" w:cstheme="majorBidi"/>
        <w:noProof/>
        <w:sz w:val="20"/>
        <w:szCs w:val="20"/>
      </w:rPr>
      <w:t xml:space="preserve">                                          </w:t>
    </w:r>
    <w:r w:rsidRPr="00E641EA">
      <w:rPr>
        <w:rFonts w:asciiTheme="majorHAnsi" w:eastAsiaTheme="majorEastAsia" w:hAnsiTheme="majorHAnsi" w:cstheme="majorBidi"/>
        <w:noProof/>
        <w:sz w:val="20"/>
        <w:szCs w:val="20"/>
      </w:rPr>
      <w:t>Made and distributed by Coding Made Fu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4C22E1" w14:textId="77777777" w:rsidR="00D53471" w:rsidRDefault="00D53471" w:rsidP="005B3CC4">
      <w:pPr>
        <w:spacing w:after="0" w:line="240" w:lineRule="auto"/>
      </w:pPr>
      <w:r>
        <w:separator/>
      </w:r>
    </w:p>
  </w:footnote>
  <w:footnote w:type="continuationSeparator" w:id="0">
    <w:p w14:paraId="29ECC1FD" w14:textId="77777777" w:rsidR="00D53471" w:rsidRDefault="00D53471" w:rsidP="005B3C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B8C7A2" w14:textId="77777777" w:rsidR="00E641EA" w:rsidRDefault="00E641EA" w:rsidP="00E641EA">
    <w:pPr>
      <w:pStyle w:val="Header"/>
      <w:jc w:val="right"/>
      <w:rPr>
        <w:rFonts w:ascii="Courier New" w:hAnsi="Courier New" w:cs="Courier New"/>
      </w:rPr>
    </w:pPr>
    <w:r>
      <w:rPr>
        <w:rFonts w:ascii="Courier New" w:hAnsi="Courier New" w:cs="Courier New"/>
      </w:rPr>
      <w:t>Geetansh Gautam</w:t>
    </w:r>
  </w:p>
  <w:p w14:paraId="1CCF4807" w14:textId="77777777" w:rsidR="00E641EA" w:rsidRDefault="004D7BE6" w:rsidP="00E641EA">
    <w:pPr>
      <w:pStyle w:val="Header"/>
      <w:jc w:val="right"/>
      <w:rPr>
        <w:rFonts w:ascii="Courier New" w:hAnsi="Courier New" w:cs="Courier New"/>
      </w:rPr>
    </w:pPr>
    <w:hyperlink r:id="rId1" w:history="1">
      <w:r w:rsidR="00E641EA">
        <w:rPr>
          <w:rStyle w:val="Hyperlink"/>
          <w:rFonts w:ascii="Courier New" w:hAnsi="Courier New" w:cs="Courier New"/>
        </w:rPr>
        <w:t>https://codingmadefun.wixsite.com/home</w:t>
      </w:r>
    </w:hyperlink>
  </w:p>
  <w:p w14:paraId="5A53E3E4" w14:textId="09486218" w:rsidR="00E641EA" w:rsidRDefault="00E641EA" w:rsidP="00E641EA">
    <w:pPr>
      <w:pStyle w:val="Header"/>
      <w:jc w:val="right"/>
      <w:rPr>
        <w:rFonts w:ascii="Courier New" w:hAnsi="Courier New" w:cs="Courier New"/>
      </w:rPr>
    </w:pPr>
    <w:r>
      <w:rPr>
        <w:rFonts w:ascii="Courier New" w:hAnsi="Courier New" w:cs="Courier New"/>
      </w:rPr>
      <w:t xml:space="preserve">For </w:t>
    </w:r>
    <w:r w:rsidR="003A50BC">
      <w:rPr>
        <w:rFonts w:ascii="Courier New" w:hAnsi="Courier New" w:cs="Courier New"/>
      </w:rPr>
      <w:t>QAS2.0 – FTSRA Utility</w:t>
    </w:r>
  </w:p>
  <w:p w14:paraId="38E7EB5E" w14:textId="77777777" w:rsidR="009B7804" w:rsidRDefault="009B7804" w:rsidP="00E641EA">
    <w:pPr>
      <w:pStyle w:val="Header"/>
      <w:jc w:val="right"/>
      <w:rPr>
        <w:rFonts w:ascii="Courier New" w:hAnsi="Courier New" w:cs="Courier New"/>
      </w:rPr>
    </w:pPr>
  </w:p>
  <w:p w14:paraId="2D8EFD90" w14:textId="77777777" w:rsidR="005B3CC4" w:rsidRPr="005B3CC4" w:rsidRDefault="005B3CC4" w:rsidP="005B3CC4">
    <w:pPr>
      <w:pStyle w:val="Header"/>
      <w:jc w:val="right"/>
      <w:rPr>
        <w:rFonts w:ascii="Courier New" w:hAnsi="Courier New" w:cs="Courier New"/>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AB3B58" w14:textId="77777777" w:rsidR="00973704" w:rsidRDefault="00973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750823"/>
    <w:multiLevelType w:val="hybridMultilevel"/>
    <w:tmpl w:val="1E88D17C"/>
    <w:lvl w:ilvl="0" w:tplc="5A2CB952">
      <w:numFmt w:val="bullet"/>
      <w:lvlText w:val=""/>
      <w:lvlJc w:val="left"/>
      <w:pPr>
        <w:ind w:left="720" w:hanging="360"/>
      </w:pPr>
      <w:rPr>
        <w:rFonts w:ascii="Symbol" w:eastAsiaTheme="minorHAnsi" w:hAnsi="Symbol" w:cstheme="min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attachedTemplate r:id="rId1"/>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sDSzNLAwsjQ1MDdU0lEKTi0uzszPAykwqQUAHvK4PSwAAAA="/>
  </w:docVars>
  <w:rsids>
    <w:rsidRoot w:val="00D53471"/>
    <w:rsid w:val="00025A2F"/>
    <w:rsid w:val="00050730"/>
    <w:rsid w:val="00056DCC"/>
    <w:rsid w:val="0007333D"/>
    <w:rsid w:val="00086755"/>
    <w:rsid w:val="001611DB"/>
    <w:rsid w:val="001B63F5"/>
    <w:rsid w:val="001E0CBC"/>
    <w:rsid w:val="00343384"/>
    <w:rsid w:val="00384F1A"/>
    <w:rsid w:val="003874AE"/>
    <w:rsid w:val="003A50BC"/>
    <w:rsid w:val="00401717"/>
    <w:rsid w:val="00402138"/>
    <w:rsid w:val="0045123A"/>
    <w:rsid w:val="00456024"/>
    <w:rsid w:val="0049702F"/>
    <w:rsid w:val="004C622C"/>
    <w:rsid w:val="004D7BE6"/>
    <w:rsid w:val="0058737E"/>
    <w:rsid w:val="005B3CC4"/>
    <w:rsid w:val="00606C56"/>
    <w:rsid w:val="00681949"/>
    <w:rsid w:val="006E35DA"/>
    <w:rsid w:val="00703A54"/>
    <w:rsid w:val="00732B44"/>
    <w:rsid w:val="0073542E"/>
    <w:rsid w:val="00752993"/>
    <w:rsid w:val="00771702"/>
    <w:rsid w:val="007B52A9"/>
    <w:rsid w:val="00823B41"/>
    <w:rsid w:val="00873CED"/>
    <w:rsid w:val="008A2972"/>
    <w:rsid w:val="0092425E"/>
    <w:rsid w:val="00973704"/>
    <w:rsid w:val="009B7804"/>
    <w:rsid w:val="009D310F"/>
    <w:rsid w:val="00AA5D40"/>
    <w:rsid w:val="00AC3121"/>
    <w:rsid w:val="00B5248A"/>
    <w:rsid w:val="00B75974"/>
    <w:rsid w:val="00B93760"/>
    <w:rsid w:val="00BE52FC"/>
    <w:rsid w:val="00C004D0"/>
    <w:rsid w:val="00C12916"/>
    <w:rsid w:val="00D250CE"/>
    <w:rsid w:val="00D533C5"/>
    <w:rsid w:val="00D53471"/>
    <w:rsid w:val="00D965F0"/>
    <w:rsid w:val="00E269C6"/>
    <w:rsid w:val="00E4115D"/>
    <w:rsid w:val="00E641EA"/>
    <w:rsid w:val="00E70F88"/>
    <w:rsid w:val="00E76CD5"/>
    <w:rsid w:val="00EE3C5C"/>
    <w:rsid w:val="00F7062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202020"/>
      <o:colormenu v:ext="edit" fillcolor="#202020"/>
    </o:shapedefaults>
    <o:shapelayout v:ext="edit">
      <o:idmap v:ext="edit" data="1"/>
    </o:shapelayout>
  </w:shapeDefaults>
  <w:decimalSymbol w:val="."/>
  <w:listSeparator w:val=","/>
  <w14:docId w14:val="1ACA370F"/>
  <w15:chartTrackingRefBased/>
  <w15:docId w15:val="{21B3A74C-1506-4D7E-A981-F172F1DD0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Gothic" w:eastAsiaTheme="minorHAnsi" w:hAnsi="Century Gothic" w:cstheme="minorBidi"/>
        <w:sz w:val="24"/>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41EA"/>
    <w:pPr>
      <w:keepNext/>
      <w:keepLines/>
      <w:spacing w:before="240" w:after="0"/>
      <w:outlineLvl w:val="0"/>
    </w:pPr>
    <w:rPr>
      <w:rFonts w:asciiTheme="majorHAnsi" w:eastAsiaTheme="majorEastAsia" w:hAnsiTheme="majorHAnsi" w:cstheme="majorBidi"/>
      <w:color w:val="00656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3C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3CC4"/>
  </w:style>
  <w:style w:type="paragraph" w:styleId="Footer">
    <w:name w:val="footer"/>
    <w:basedOn w:val="Normal"/>
    <w:link w:val="FooterChar"/>
    <w:uiPriority w:val="99"/>
    <w:unhideWhenUsed/>
    <w:rsid w:val="005B3C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3CC4"/>
  </w:style>
  <w:style w:type="character" w:styleId="Hyperlink">
    <w:name w:val="Hyperlink"/>
    <w:basedOn w:val="DefaultParagraphFont"/>
    <w:uiPriority w:val="99"/>
    <w:unhideWhenUsed/>
    <w:rsid w:val="005B3CC4"/>
    <w:rPr>
      <w:color w:val="00D7D2" w:themeColor="hyperlink"/>
      <w:u w:val="single"/>
    </w:rPr>
  </w:style>
  <w:style w:type="character" w:styleId="UnresolvedMention">
    <w:name w:val="Unresolved Mention"/>
    <w:basedOn w:val="DefaultParagraphFont"/>
    <w:uiPriority w:val="99"/>
    <w:semiHidden/>
    <w:unhideWhenUsed/>
    <w:rsid w:val="005B3CC4"/>
    <w:rPr>
      <w:color w:val="605E5C"/>
      <w:shd w:val="clear" w:color="auto" w:fill="E1DFDD"/>
    </w:rPr>
  </w:style>
  <w:style w:type="character" w:customStyle="1" w:styleId="Heading1Char">
    <w:name w:val="Heading 1 Char"/>
    <w:basedOn w:val="DefaultParagraphFont"/>
    <w:link w:val="Heading1"/>
    <w:uiPriority w:val="9"/>
    <w:rsid w:val="00E641EA"/>
    <w:rPr>
      <w:rFonts w:asciiTheme="majorHAnsi" w:eastAsiaTheme="majorEastAsia" w:hAnsiTheme="majorHAnsi" w:cstheme="majorBidi"/>
      <w:color w:val="006565" w:themeColor="accent1" w:themeShade="BF"/>
      <w:sz w:val="32"/>
      <w:szCs w:val="32"/>
    </w:rPr>
  </w:style>
  <w:style w:type="paragraph" w:styleId="TOCHeading">
    <w:name w:val="TOC Heading"/>
    <w:basedOn w:val="Heading1"/>
    <w:next w:val="Normal"/>
    <w:uiPriority w:val="39"/>
    <w:unhideWhenUsed/>
    <w:qFormat/>
    <w:rsid w:val="00E641EA"/>
    <w:pPr>
      <w:outlineLvl w:val="9"/>
    </w:pPr>
    <w:rPr>
      <w:lang w:val="en-US"/>
    </w:rPr>
  </w:style>
  <w:style w:type="paragraph" w:styleId="TOC2">
    <w:name w:val="toc 2"/>
    <w:basedOn w:val="Normal"/>
    <w:next w:val="Normal"/>
    <w:autoRedefine/>
    <w:uiPriority w:val="39"/>
    <w:unhideWhenUsed/>
    <w:rsid w:val="00E641EA"/>
    <w:pPr>
      <w:spacing w:after="100"/>
      <w:ind w:left="220"/>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E641EA"/>
    <w:pPr>
      <w:spacing w:after="100"/>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E641EA"/>
    <w:pPr>
      <w:spacing w:after="100"/>
      <w:ind w:left="440"/>
    </w:pPr>
    <w:rPr>
      <w:rFonts w:asciiTheme="minorHAnsi" w:eastAsiaTheme="minorEastAsia" w:hAnsiTheme="minorHAnsi" w:cs="Times New Roman"/>
      <w:sz w:val="22"/>
      <w:lang w:val="en-US"/>
    </w:rPr>
  </w:style>
  <w:style w:type="paragraph" w:styleId="ListParagraph">
    <w:name w:val="List Paragraph"/>
    <w:basedOn w:val="Normal"/>
    <w:uiPriority w:val="34"/>
    <w:qFormat/>
    <w:rsid w:val="00E76CD5"/>
    <w:pPr>
      <w:ind w:left="720"/>
      <w:contextualSpacing/>
    </w:pPr>
  </w:style>
  <w:style w:type="character" w:styleId="FollowedHyperlink">
    <w:name w:val="FollowedHyperlink"/>
    <w:basedOn w:val="DefaultParagraphFont"/>
    <w:uiPriority w:val="99"/>
    <w:semiHidden/>
    <w:unhideWhenUsed/>
    <w:rsid w:val="00456024"/>
    <w:rPr>
      <w:color w:val="005A58"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123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https://codingmadefun.wixsite.com/hom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20Files\OneDrive\Documents\Custom%20Office%20Templates\Idea%20Template%20(Coding%20Made%20Fun%20Signature%20Included).dotx" TargetMode="External"/></Relationships>
</file>

<file path=word/theme/theme1.xml><?xml version="1.0" encoding="utf-8"?>
<a:theme xmlns:a="http://schemas.openxmlformats.org/drawingml/2006/main" name="Office Theme">
  <a:themeElements>
    <a:clrScheme name="QAS2.0">
      <a:dk1>
        <a:srgbClr val="008888"/>
      </a:dk1>
      <a:lt1>
        <a:srgbClr val="008888"/>
      </a:lt1>
      <a:dk2>
        <a:srgbClr val="202020"/>
      </a:dk2>
      <a:lt2>
        <a:srgbClr val="E7E6E6"/>
      </a:lt2>
      <a:accent1>
        <a:srgbClr val="008888"/>
      </a:accent1>
      <a:accent2>
        <a:srgbClr val="008888"/>
      </a:accent2>
      <a:accent3>
        <a:srgbClr val="008888"/>
      </a:accent3>
      <a:accent4>
        <a:srgbClr val="008888"/>
      </a:accent4>
      <a:accent5>
        <a:srgbClr val="008888"/>
      </a:accent5>
      <a:accent6>
        <a:srgbClr val="008888"/>
      </a:accent6>
      <a:hlink>
        <a:srgbClr val="00D7D2"/>
      </a:hlink>
      <a:folHlink>
        <a:srgbClr val="005A58"/>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719BB3-C34F-4DD9-A18B-1E07955D7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dea Template (Coding Made Fun Signature Included)</Template>
  <TotalTime>22</TotalTime>
  <Pages>3</Pages>
  <Words>383</Words>
  <Characters>2188</Characters>
  <Application>Microsoft Office Word</Application>
  <DocSecurity>0</DocSecurity>
  <Lines>18</Lines>
  <Paragraphs>5</Paragraphs>
  <ScaleCrop>false</ScaleCrop>
  <Company/>
  <LinksUpToDate>false</LinksUpToDate>
  <CharactersWithSpaces>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etansh Gautam</dc:creator>
  <cp:keywords/>
  <dc:description/>
  <cp:lastModifiedBy>Geetansh Gautam</cp:lastModifiedBy>
  <cp:revision>51</cp:revision>
  <cp:lastPrinted>2021-02-19T07:30:00Z</cp:lastPrinted>
  <dcterms:created xsi:type="dcterms:W3CDTF">2020-12-28T00:41:00Z</dcterms:created>
  <dcterms:modified xsi:type="dcterms:W3CDTF">2021-02-19T07:31:00Z</dcterms:modified>
</cp:coreProperties>
</file>